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AE07C"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2192AAB3" w14:textId="77777777" w:rsidR="00F05FC8" w:rsidRPr="00C30A47" w:rsidRDefault="00F05FC8" w:rsidP="00F05FC8">
      <w:pPr>
        <w:tabs>
          <w:tab w:val="left" w:pos="3735"/>
        </w:tabs>
        <w:bidi/>
        <w:ind w:left="65"/>
        <w:jc w:val="center"/>
        <w:rPr>
          <w:rFonts w:cs="A_Mittey-1"/>
          <w:sz w:val="22"/>
          <w:szCs w:val="22"/>
          <w:rtl/>
          <w:lang w:bidi="dv-MV"/>
        </w:rPr>
      </w:pPr>
    </w:p>
    <w:p w14:paraId="12AB4A9B"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1FCA4C1A" w14:textId="77777777" w:rsidR="00F05FC8" w:rsidRDefault="007A0B98" w:rsidP="00A452DF">
      <w:pPr>
        <w:tabs>
          <w:tab w:val="left" w:pos="1505"/>
        </w:tabs>
        <w:bidi/>
        <w:spacing w:before="120" w:line="240" w:lineRule="atLeast"/>
        <w:jc w:val="both"/>
        <w:rPr>
          <w:rFonts w:cs="A_Faruma"/>
          <w:rtl/>
          <w:lang w:bidi="dv-MV"/>
        </w:rPr>
      </w:pPr>
      <w:r>
        <w:rPr>
          <w:rFonts w:cs="A_Faruma" w:hint="cs"/>
          <w:rtl/>
          <w:lang w:bidi="dv-MV"/>
        </w:rPr>
        <w:tab/>
        <w:t>މިނިސ</w:t>
      </w:r>
      <w:r w:rsidR="00A452DF">
        <w:rPr>
          <w:rFonts w:cs="A_Faruma" w:hint="cs"/>
          <w:rtl/>
          <w:lang w:bidi="dv-MV"/>
        </w:rPr>
        <w:t>ްޓަރ އޮފް ހެލްތަށް</w:t>
      </w:r>
      <w:r>
        <w:rPr>
          <w:rFonts w:cs="A_Faruma" w:hint="cs"/>
          <w:rtl/>
          <w:lang w:bidi="dv-MV"/>
        </w:rPr>
        <w:t>ް</w:t>
      </w:r>
      <w:r w:rsidR="00F05FC8" w:rsidRPr="008F75EA">
        <w:rPr>
          <w:rFonts w:cs="A_Faruma" w:hint="cs"/>
          <w:rtl/>
          <w:lang w:bidi="dv-MV"/>
        </w:rPr>
        <w:t>.</w:t>
      </w:r>
    </w:p>
    <w:p w14:paraId="6A8DF558" w14:textId="59D7CA71" w:rsidR="00885F99" w:rsidRPr="00D4478D" w:rsidRDefault="00F05FC8" w:rsidP="00191D0B">
      <w:pPr>
        <w:spacing w:before="120" w:line="240" w:lineRule="atLeast"/>
        <w:jc w:val="right"/>
        <w:rPr>
          <w:rFonts w:cs="A_Faruma"/>
          <w:color w:val="FF0000"/>
          <w:sz w:val="28"/>
          <w:szCs w:val="28"/>
          <w:u w:val="single"/>
          <w:rtl/>
          <w:lang w:bidi="dv-MV"/>
        </w:rPr>
      </w:pPr>
      <w:r w:rsidRPr="00D4478D">
        <w:rPr>
          <w:rFonts w:cs="A_Faruma" w:hint="cs"/>
          <w:sz w:val="28"/>
          <w:szCs w:val="28"/>
          <w:u w:val="single"/>
          <w:rtl/>
          <w:lang w:bidi="dv-MV"/>
        </w:rPr>
        <w:t>ޕްރޮޖެކްޓުގެ ނަން</w:t>
      </w:r>
      <w:r w:rsidR="005F643B">
        <w:rPr>
          <w:rFonts w:cs="A_Faruma" w:hint="cs"/>
          <w:sz w:val="28"/>
          <w:szCs w:val="28"/>
          <w:u w:val="single"/>
          <w:rtl/>
          <w:lang w:bidi="dv-MV"/>
        </w:rPr>
        <w:t xml:space="preserve">: </w:t>
      </w:r>
      <w:r w:rsidR="00C5265F">
        <w:rPr>
          <w:rFonts w:cs="A_Faruma" w:hint="cs"/>
          <w:sz w:val="28"/>
          <w:szCs w:val="28"/>
          <w:u w:val="single"/>
          <w:rtl/>
          <w:lang w:bidi="dv-MV"/>
        </w:rPr>
        <w:t>ޏ</w:t>
      </w:r>
      <w:r w:rsidR="00960504">
        <w:rPr>
          <w:rFonts w:cs="A_Faruma" w:hint="cs"/>
          <w:sz w:val="28"/>
          <w:szCs w:val="28"/>
          <w:u w:val="single"/>
          <w:rtl/>
          <w:lang w:bidi="dv-MV"/>
        </w:rPr>
        <w:t xml:space="preserve">. </w:t>
      </w:r>
      <w:r w:rsidR="00C5265F">
        <w:rPr>
          <w:rFonts w:cs="A_Faruma" w:hint="cs"/>
          <w:sz w:val="28"/>
          <w:szCs w:val="28"/>
          <w:u w:val="single"/>
          <w:rtl/>
          <w:lang w:bidi="dv-MV"/>
        </w:rPr>
        <w:t xml:space="preserve">ފުވައްމުލަށް </w:t>
      </w:r>
      <w:r w:rsidR="005B1975">
        <w:rPr>
          <w:rFonts w:cs="A_Faruma" w:hint="cs"/>
          <w:sz w:val="28"/>
          <w:szCs w:val="28"/>
          <w:u w:val="single"/>
          <w:rtl/>
          <w:lang w:bidi="dv-MV"/>
        </w:rPr>
        <w:t>ހޮސްޕިޓަލް</w:t>
      </w:r>
      <w:r w:rsidR="00C24FFB">
        <w:rPr>
          <w:rFonts w:cs="A_Faruma" w:hint="cs"/>
          <w:sz w:val="28"/>
          <w:szCs w:val="28"/>
          <w:u w:val="single"/>
          <w:rtl/>
          <w:lang w:bidi="dv-MV"/>
        </w:rPr>
        <w:t xml:space="preserve"> </w:t>
      </w:r>
      <w:r w:rsidR="00191D0B">
        <w:rPr>
          <w:rFonts w:cs="A_Faruma" w:hint="cs"/>
          <w:sz w:val="28"/>
          <w:szCs w:val="28"/>
          <w:u w:val="single"/>
          <w:rtl/>
          <w:lang w:bidi="dv-MV"/>
        </w:rPr>
        <w:t>އާ</w:t>
      </w:r>
      <w:r w:rsidR="00C24FFB">
        <w:rPr>
          <w:rFonts w:cs="A_Faruma" w:hint="cs"/>
          <w:sz w:val="28"/>
          <w:szCs w:val="28"/>
          <w:u w:val="single"/>
          <w:rtl/>
          <w:lang w:bidi="dv-MV"/>
        </w:rPr>
        <w:t xml:space="preserve">ޢިމާރާތް </w:t>
      </w:r>
      <w:r w:rsidR="000933D2">
        <w:rPr>
          <w:rFonts w:cs="A_Faruma" w:hint="cs"/>
          <w:sz w:val="28"/>
          <w:szCs w:val="28"/>
          <w:u w:val="single"/>
          <w:rtl/>
          <w:lang w:bidi="dv-MV"/>
        </w:rPr>
        <w:t>ޑިޒައިން ކުރުން</w:t>
      </w:r>
      <w:r w:rsidR="008A6983">
        <w:rPr>
          <w:rFonts w:cs="A_Faruma" w:hint="cs"/>
          <w:sz w:val="28"/>
          <w:szCs w:val="28"/>
          <w:u w:val="single"/>
          <w:rtl/>
          <w:lang w:bidi="dv-MV"/>
        </w:rPr>
        <w:t>.</w:t>
      </w:r>
      <w:r w:rsidR="008F6E7F">
        <w:rPr>
          <w:rFonts w:cs="A_Faruma" w:hint="cs"/>
          <w:sz w:val="28"/>
          <w:szCs w:val="28"/>
          <w:u w:val="single"/>
          <w:rtl/>
          <w:lang w:bidi="dv-MV"/>
        </w:rPr>
        <w:t xml:space="preserve"> </w:t>
      </w:r>
    </w:p>
    <w:p w14:paraId="630A21CF" w14:textId="7A806257" w:rsidR="00F05FC8" w:rsidRPr="00353535" w:rsidRDefault="00F05FC8" w:rsidP="008A6983">
      <w:pPr>
        <w:bidi/>
        <w:spacing w:before="240" w:line="240" w:lineRule="atLeast"/>
        <w:jc w:val="both"/>
        <w:rPr>
          <w:rFonts w:cs="A_Faruma"/>
          <w:sz w:val="22"/>
          <w:szCs w:val="22"/>
          <w:lang w:bidi="dv-MV"/>
        </w:rPr>
      </w:pPr>
      <w:r w:rsidRPr="00353535">
        <w:rPr>
          <w:rFonts w:cs="A_Faruma" w:hint="cs"/>
          <w:sz w:val="22"/>
          <w:szCs w:val="22"/>
          <w:rtl/>
          <w:lang w:bidi="dv-MV"/>
        </w:rPr>
        <w:t>މިނިސްޓްރީ އޮފް ހެލްތު ގެ ފަރާތުން</w:t>
      </w:r>
      <w:r w:rsidR="007416A1" w:rsidRPr="00353535">
        <w:rPr>
          <w:rFonts w:cs="A_Faruma" w:hint="cs"/>
          <w:sz w:val="22"/>
          <w:szCs w:val="22"/>
          <w:rtl/>
          <w:lang w:bidi="dv-MV"/>
        </w:rPr>
        <w:t xml:space="preserve"> މަތީގައި ދެންނެވިފައިވާ </w:t>
      </w:r>
      <w:r w:rsidR="00C97E40" w:rsidRPr="00353535">
        <w:rPr>
          <w:rFonts w:cs="A_Faruma" w:hint="cs"/>
          <w:sz w:val="22"/>
          <w:szCs w:val="22"/>
          <w:rtl/>
          <w:lang w:bidi="dv-MV"/>
        </w:rPr>
        <w:t xml:space="preserve">ހޮސްޕިޓަލް ޢިމާރާތުގެ </w:t>
      </w:r>
      <w:r w:rsidRPr="00353535">
        <w:rPr>
          <w:rFonts w:cs="A_Faruma" w:hint="cs"/>
          <w:sz w:val="22"/>
          <w:szCs w:val="22"/>
          <w:rtl/>
          <w:lang w:bidi="dv-MV"/>
        </w:rPr>
        <w:t xml:space="preserve">ކުރެހުން ތަކާއި، </w:t>
      </w:r>
      <w:r w:rsidR="00C97E40" w:rsidRPr="00353535">
        <w:rPr>
          <w:rFonts w:cs="A_Faruma" w:hint="cs"/>
          <w:sz w:val="22"/>
          <w:szCs w:val="22"/>
          <w:rtl/>
          <w:lang w:bidi="dv-MV"/>
        </w:rPr>
        <w:t xml:space="preserve">ބިލް އޮފް ކުއަންޓިޓީ އާއި، </w:t>
      </w:r>
      <w:r w:rsidR="007A0B98" w:rsidRPr="00353535">
        <w:rPr>
          <w:rFonts w:cs="A_Faruma" w:hint="cs"/>
          <w:sz w:val="22"/>
          <w:szCs w:val="22"/>
          <w:rtl/>
          <w:lang w:bidi="dv-MV"/>
        </w:rPr>
        <w:t xml:space="preserve">ޓެކްނިކަލް ސްޕެސިފިކޭޝަންސް </w:t>
      </w:r>
      <w:r w:rsidR="00164C99" w:rsidRPr="00353535">
        <w:rPr>
          <w:rFonts w:cs="A_Faruma" w:hint="cs"/>
          <w:sz w:val="22"/>
          <w:szCs w:val="22"/>
          <w:rtl/>
          <w:lang w:val="en-US" w:bidi="dv-MV"/>
        </w:rPr>
        <w:t>ތަކާއި، ޓެންޑަރ ޑޮކިޔުމެންޓް</w:t>
      </w:r>
      <w:r w:rsidR="004334A4" w:rsidRPr="00353535">
        <w:rPr>
          <w:rFonts w:cs="A_Faruma" w:hint="cs"/>
          <w:sz w:val="22"/>
          <w:szCs w:val="22"/>
          <w:rtl/>
          <w:lang w:val="en-US" w:bidi="dv-MV"/>
        </w:rPr>
        <w:t xml:space="preserve"> ތައްޔާރު ކުރުމަށް</w:t>
      </w:r>
      <w:r w:rsidRPr="00353535">
        <w:rPr>
          <w:rFonts w:cs="A_Faruma" w:hint="cs"/>
          <w:sz w:val="22"/>
          <w:szCs w:val="22"/>
          <w:rtl/>
          <w:lang w:bidi="dv-MV"/>
        </w:rPr>
        <w:t xml:space="preserve"> އަޅުގަޑު</w:t>
      </w:r>
      <w:r w:rsidR="004334A4" w:rsidRPr="00353535">
        <w:rPr>
          <w:rFonts w:cs="A_Faruma" w:hint="cs"/>
          <w:sz w:val="22"/>
          <w:szCs w:val="22"/>
          <w:rtl/>
          <w:lang w:bidi="dv-MV"/>
        </w:rPr>
        <w:t>/އަޅުގަޑުމެން</w:t>
      </w:r>
      <w:r w:rsidRPr="00353535">
        <w:rPr>
          <w:rFonts w:cs="A_Faruma" w:hint="cs"/>
          <w:sz w:val="22"/>
          <w:szCs w:val="22"/>
          <w:rtl/>
          <w:lang w:bidi="dv-MV"/>
        </w:rPr>
        <w:t xml:space="preserve"> (މަސައްކަތް ކުރާ ފަރާތުގެ ނަން)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Pr="00353535">
        <w:rPr>
          <w:rFonts w:cs="A_Faruma" w:hint="cs"/>
          <w:sz w:val="22"/>
          <w:szCs w:val="22"/>
          <w:rtl/>
          <w:lang w:bidi="dv-MV"/>
        </w:rPr>
        <w:t xml:space="preserve"> އެމަސައްކަތް މިފޯރމްގައި މިހުށަހަޅާ އަގު ކަމުގައިވާ (ހިސާބު އަކުރުން) </w:t>
      </w:r>
      <w:r w:rsidR="00D6239E" w:rsidRPr="00353535">
        <w:rPr>
          <w:rFonts w:cs="A_Faruma" w:hint="cs"/>
          <w:sz w:val="22"/>
          <w:szCs w:val="22"/>
          <w:rtl/>
          <w:lang w:bidi="dv-MV"/>
        </w:rPr>
        <w:t>---</w:t>
      </w:r>
      <w:r w:rsidR="00692A50" w:rsidRPr="00353535">
        <w:rPr>
          <w:rFonts w:cs="A_Faruma" w:hint="cs"/>
          <w:sz w:val="22"/>
          <w:szCs w:val="22"/>
          <w:rtl/>
          <w:lang w:bidi="dv-MV"/>
        </w:rPr>
        <w:t>---</w:t>
      </w:r>
      <w:r w:rsidR="00692A50">
        <w:rPr>
          <w:rFonts w:cs="A_Faruma"/>
          <w:sz w:val="22"/>
          <w:szCs w:val="22"/>
          <w:lang w:bidi="dv-MV"/>
        </w:rPr>
        <w:t>-</w:t>
      </w:r>
      <w:r w:rsidR="00692A50" w:rsidRPr="00353535">
        <w:rPr>
          <w:rFonts w:cs="A_Faruma" w:hint="cs"/>
          <w:sz w:val="22"/>
          <w:szCs w:val="22"/>
          <w:rtl/>
          <w:lang w:bidi="dv-MV"/>
        </w:rPr>
        <w:t>----</w:t>
      </w:r>
      <w:r w:rsidR="00692A50">
        <w:rPr>
          <w:rFonts w:cs="A_Faruma"/>
          <w:sz w:val="22"/>
          <w:szCs w:val="22"/>
          <w:lang w:bidi="dv-MV"/>
        </w:rPr>
        <w:t xml:space="preserve"> </w:t>
      </w:r>
      <w:r w:rsidR="00D6239E" w:rsidRPr="00353535">
        <w:rPr>
          <w:rFonts w:cs="A_Faruma" w:hint="cs"/>
          <w:sz w:val="22"/>
          <w:szCs w:val="22"/>
          <w:rtl/>
          <w:lang w:bidi="dv-MV"/>
        </w:rPr>
        <w:t>----</w:t>
      </w:r>
      <w:r w:rsidRPr="00353535">
        <w:rPr>
          <w:rFonts w:cs="A_Faruma" w:hint="cs"/>
          <w:sz w:val="22"/>
          <w:szCs w:val="22"/>
          <w:rtl/>
          <w:lang w:bidi="dv-MV"/>
        </w:rPr>
        <w:t xml:space="preserve">އަގު ކަމުގައިވާ (ލިޔުމުން)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00D6239E" w:rsidRPr="00353535">
        <w:rPr>
          <w:rFonts w:cs="A_Faruma" w:hint="cs"/>
          <w:sz w:val="22"/>
          <w:szCs w:val="22"/>
          <w:rtl/>
          <w:lang w:bidi="dv-MV"/>
        </w:rPr>
        <w:t>-------</w:t>
      </w:r>
      <w:r w:rsidR="00D6239E">
        <w:rPr>
          <w:rFonts w:cs="A_Faruma"/>
          <w:sz w:val="22"/>
          <w:szCs w:val="22"/>
          <w:lang w:bidi="dv-MV"/>
        </w:rPr>
        <w:t xml:space="preserve"> </w:t>
      </w:r>
      <w:r w:rsidRPr="00353535">
        <w:rPr>
          <w:rFonts w:cs="A_Faruma" w:hint="cs"/>
          <w:sz w:val="22"/>
          <w:szCs w:val="22"/>
          <w:rtl/>
          <w:lang w:bidi="dv-MV"/>
        </w:rPr>
        <w:t>އަށް ކޮށްދީ ނިންމަން އެއްބަސްވަމެވެ.</w:t>
      </w:r>
    </w:p>
    <w:p w14:paraId="16BFF12C" w14:textId="7685A0E6" w:rsidR="00F05FC8" w:rsidRPr="00353535" w:rsidRDefault="00F05FC8" w:rsidP="004B44D7">
      <w:pPr>
        <w:pStyle w:val="ListParagraph"/>
        <w:numPr>
          <w:ilvl w:val="0"/>
          <w:numId w:val="14"/>
        </w:numPr>
        <w:bidi/>
        <w:spacing w:before="120" w:line="240" w:lineRule="atLeast"/>
        <w:jc w:val="both"/>
        <w:rPr>
          <w:rFonts w:cs="A_Faruma"/>
          <w:lang w:bidi="dv-MV"/>
        </w:rPr>
      </w:pPr>
      <w:r w:rsidRPr="00353535">
        <w:rPr>
          <w:rFonts w:cs="A_Faruma" w:hint="cs"/>
          <w:rtl/>
          <w:lang w:bidi="dv-MV"/>
        </w:rPr>
        <w:t>މި މަސައްކަތުގެ މައިގަޑު ކަންތައްތައް ތިރީގައިމިވާ ގޮތަށް ހަމަޖައްސަން އަޅުގަޑު އެއްބަސް ވަމެވެ.</w:t>
      </w:r>
    </w:p>
    <w:p w14:paraId="3564C927" w14:textId="4CC59048" w:rsidR="004B44D7" w:rsidRPr="00353535" w:rsidRDefault="004B44D7" w:rsidP="004B44D7">
      <w:pPr>
        <w:pStyle w:val="ListParagraph"/>
        <w:bidi/>
        <w:spacing w:before="120" w:line="240" w:lineRule="atLeast"/>
        <w:ind w:left="725"/>
        <w:jc w:val="both"/>
        <w:rPr>
          <w:rFonts w:cs="A_Faruma"/>
          <w:rtl/>
          <w:lang w:bidi="dv-MV"/>
        </w:rPr>
      </w:pPr>
      <w:r w:rsidRPr="00353535">
        <w:rPr>
          <w:rFonts w:cs="A_Faruma" w:hint="cs"/>
          <w:rtl/>
          <w:lang w:bidi="dv-MV"/>
        </w:rPr>
        <w:t>ހ. އިނީޝިއަލް ޑިޒައިން ހުށަހެޅުމަށް:</w:t>
      </w:r>
    </w:p>
    <w:p w14:paraId="523D0394" w14:textId="6808ACCF" w:rsidR="00396F5B" w:rsidRPr="00353535" w:rsidRDefault="00396F5B" w:rsidP="00396F5B">
      <w:pPr>
        <w:pStyle w:val="ListParagraph"/>
        <w:bidi/>
        <w:spacing w:before="120" w:line="240" w:lineRule="atLeast"/>
        <w:ind w:left="725"/>
        <w:jc w:val="both"/>
        <w:rPr>
          <w:rFonts w:cs="A_Faruma"/>
          <w:rtl/>
          <w:lang w:bidi="dv-MV"/>
        </w:rPr>
      </w:pPr>
      <w:r w:rsidRPr="00353535">
        <w:rPr>
          <w:rFonts w:cs="A_Faruma"/>
          <w:rtl/>
          <w:lang w:bidi="dv-MV"/>
        </w:rPr>
        <w:tab/>
      </w:r>
      <w:r w:rsidRPr="00353535">
        <w:rPr>
          <w:rFonts w:cs="A_Faruma" w:hint="cs"/>
          <w:rtl/>
          <w:lang w:bidi="dv-MV"/>
        </w:rPr>
        <w:t>އެގްރިމެންޓުގައި ސޮއި ކުރާ ތާރީޚުން ފެށިގެން ------- ދުވަސް ( ކަލަންޑަރ ޑޭސް).</w:t>
      </w:r>
    </w:p>
    <w:p w14:paraId="4E4A4B5F" w14:textId="09B23EE3" w:rsidR="00106F95" w:rsidRPr="00353535" w:rsidRDefault="00106F95" w:rsidP="00106F95">
      <w:pPr>
        <w:pStyle w:val="ListParagraph"/>
        <w:bidi/>
        <w:spacing w:before="120" w:line="240" w:lineRule="atLeast"/>
        <w:ind w:left="725"/>
        <w:jc w:val="both"/>
        <w:rPr>
          <w:rFonts w:cs="A_Faruma"/>
          <w:rtl/>
          <w:lang w:bidi="dv-MV"/>
        </w:rPr>
      </w:pPr>
      <w:r w:rsidRPr="00353535">
        <w:rPr>
          <w:rFonts w:cs="A_Faruma" w:hint="cs"/>
          <w:rtl/>
          <w:lang w:bidi="dv-MV"/>
        </w:rPr>
        <w:t>ށ. އިނީޝިއަލް ޑިޒައިން އަށް މިމިނިސްްޓްރީން ކޮމެންޓް ފޮނުވުމުން ޑިޒައިން ރިވައިޒްކޮށް ހުށަހެޅުމަށް:</w:t>
      </w:r>
    </w:p>
    <w:p w14:paraId="28AE13DC" w14:textId="77777777" w:rsidR="00106F95" w:rsidRPr="00353535" w:rsidRDefault="00106F95" w:rsidP="00106F95">
      <w:pPr>
        <w:pStyle w:val="ListParagraph"/>
        <w:bidi/>
        <w:spacing w:before="120" w:line="240" w:lineRule="atLeast"/>
        <w:ind w:left="725"/>
        <w:jc w:val="both"/>
        <w:rPr>
          <w:rFonts w:cs="A_Faruma"/>
          <w:rtl/>
          <w:lang w:bidi="dv-MV"/>
        </w:rPr>
      </w:pPr>
      <w:r w:rsidRPr="00353535">
        <w:rPr>
          <w:rFonts w:cs="A_Faruma"/>
          <w:rtl/>
          <w:lang w:bidi="dv-MV"/>
        </w:rPr>
        <w:tab/>
      </w:r>
      <w:r w:rsidRPr="00353535">
        <w:rPr>
          <w:rFonts w:cs="A_Faruma" w:hint="cs"/>
          <w:rtl/>
          <w:lang w:bidi="dv-MV"/>
        </w:rPr>
        <w:t>ކޮމެންޓް ފޮނުވާ  ތާރީޚުން ފެށިގެން ------- ދުވަސް ( ކަލަންޑަރ ޑޭސް).</w:t>
      </w:r>
    </w:p>
    <w:p w14:paraId="5C93D8D5" w14:textId="15E735A7" w:rsidR="00E96B56" w:rsidRPr="00353535" w:rsidRDefault="00106F95" w:rsidP="00933658">
      <w:pPr>
        <w:pStyle w:val="ListParagraph"/>
        <w:bidi/>
        <w:spacing w:before="120" w:line="240" w:lineRule="atLeast"/>
        <w:ind w:left="1055" w:hanging="330"/>
        <w:jc w:val="both"/>
        <w:rPr>
          <w:rFonts w:cs="A_Faruma"/>
          <w:rtl/>
          <w:lang w:bidi="dv-MV"/>
        </w:rPr>
      </w:pPr>
      <w:r w:rsidRPr="00353535">
        <w:rPr>
          <w:rFonts w:cs="A_Faruma" w:hint="cs"/>
          <w:rtl/>
          <w:lang w:bidi="dv-MV"/>
        </w:rPr>
        <w:t>ނ</w:t>
      </w:r>
      <w:r w:rsidR="00E96B56" w:rsidRPr="00353535">
        <w:rPr>
          <w:rFonts w:cs="A_Faruma" w:hint="cs"/>
          <w:rtl/>
          <w:lang w:bidi="dv-MV"/>
        </w:rPr>
        <w:t xml:space="preserve">. </w:t>
      </w:r>
      <w:r w:rsidR="008F6E7F" w:rsidRPr="00353535">
        <w:rPr>
          <w:rFonts w:cs="A_Faruma" w:hint="cs"/>
          <w:rtl/>
          <w:lang w:bidi="dv-MV"/>
        </w:rPr>
        <w:t>މިނިސްޓްރީ އޮފް ހެލްތުން ޑިޒައިން އެޕްރޫވް ކުރާ ދުވަހުން ފެށިގެން އާކިޓެކްޗަރަކް، ސްޓްރަކްޗަރަލް، ސާރވިސަަސް ޑްރޯވިންގްސް އަދި ބިލް އޮފް ކުއަންޓިޓީ (</w:t>
      </w:r>
      <w:r w:rsidR="00C332C2">
        <w:rPr>
          <w:rFonts w:cs="A_Faruma" w:hint="cs"/>
          <w:rtl/>
          <w:lang w:bidi="dv-MV"/>
        </w:rPr>
        <w:t>ޗެކަރސް ސްޓޭމްޕް ތަކާއި</w:t>
      </w:r>
      <w:r w:rsidR="008F6E7F" w:rsidRPr="00353535">
        <w:rPr>
          <w:rFonts w:cs="A_Faruma" w:hint="cs"/>
          <w:rtl/>
          <w:lang w:bidi="dv-MV"/>
        </w:rPr>
        <w:t xml:space="preserve"> އެކު)</w:t>
      </w:r>
      <w:r w:rsidR="00E96B56" w:rsidRPr="00353535">
        <w:rPr>
          <w:rFonts w:cs="A_Faruma" w:hint="cs"/>
          <w:rtl/>
          <w:lang w:bidi="dv-MV"/>
        </w:rPr>
        <w:t xml:space="preserve"> </w:t>
      </w:r>
      <w:r w:rsidR="008F6E7F" w:rsidRPr="00353535">
        <w:rPr>
          <w:rFonts w:cs="A_Faruma" w:hint="cs"/>
          <w:rtl/>
          <w:lang w:bidi="dv-MV"/>
        </w:rPr>
        <w:t xml:space="preserve">ހުށަހެޅުމުގެ </w:t>
      </w:r>
      <w:r w:rsidR="00E96B56" w:rsidRPr="00353535">
        <w:rPr>
          <w:rFonts w:cs="A_Faruma" w:hint="cs"/>
          <w:rtl/>
          <w:lang w:bidi="dv-MV"/>
        </w:rPr>
        <w:t>މުއްދަތު:</w:t>
      </w:r>
    </w:p>
    <w:p w14:paraId="2EF257E5" w14:textId="5938EE5D" w:rsidR="00E96B56" w:rsidRDefault="00E96B56" w:rsidP="008F6E7F">
      <w:pPr>
        <w:bidi/>
        <w:spacing w:before="120" w:line="240" w:lineRule="atLeast"/>
        <w:ind w:left="720"/>
        <w:jc w:val="both"/>
        <w:rPr>
          <w:rFonts w:asciiTheme="minorHAnsi" w:eastAsiaTheme="minorEastAsia" w:hAnsiTheme="minorHAnsi" w:cs="A_Faruma"/>
          <w:sz w:val="22"/>
          <w:szCs w:val="22"/>
          <w:lang w:val="en-US" w:eastAsia="en-US" w:bidi="dv-MV"/>
        </w:rPr>
      </w:pPr>
      <w:r w:rsidRPr="00353535">
        <w:rPr>
          <w:rFonts w:asciiTheme="minorHAnsi" w:eastAsiaTheme="minorEastAsia" w:hAnsiTheme="minorHAnsi" w:cs="A_Faruma" w:hint="cs"/>
          <w:sz w:val="22"/>
          <w:szCs w:val="22"/>
          <w:rtl/>
          <w:lang w:val="en-US" w:eastAsia="en-US" w:bidi="dv-MV"/>
        </w:rPr>
        <w:tab/>
      </w:r>
      <w:r w:rsidR="008F6E7F" w:rsidRPr="00353535">
        <w:rPr>
          <w:rFonts w:asciiTheme="minorHAnsi" w:eastAsiaTheme="minorEastAsia" w:hAnsiTheme="minorHAnsi" w:cs="A_Faruma" w:hint="cs"/>
          <w:sz w:val="22"/>
          <w:szCs w:val="22"/>
          <w:rtl/>
          <w:lang w:val="en-US" w:eastAsia="en-US" w:bidi="dv-MV"/>
        </w:rPr>
        <w:t>ޑިޒައިން އެޕްރޫވް ކުރާ ތާރީޙުން</w:t>
      </w:r>
      <w:r w:rsidRPr="00353535">
        <w:rPr>
          <w:rFonts w:asciiTheme="minorHAnsi" w:eastAsiaTheme="minorEastAsia" w:hAnsiTheme="minorHAnsi" w:cs="A_Faruma" w:hint="cs"/>
          <w:sz w:val="22"/>
          <w:szCs w:val="22"/>
          <w:rtl/>
          <w:lang w:val="en-US" w:eastAsia="en-US" w:bidi="dv-MV"/>
        </w:rPr>
        <w:t xml:space="preserve"> ފެށިގެން  </w:t>
      </w:r>
      <w:r w:rsidR="00D31712" w:rsidRPr="00353535">
        <w:rPr>
          <w:rFonts w:cs="A_Faruma" w:hint="cs"/>
          <w:sz w:val="22"/>
          <w:szCs w:val="22"/>
          <w:rtl/>
          <w:lang w:bidi="dv-MV"/>
        </w:rPr>
        <w:t>-------</w:t>
      </w:r>
      <w:r w:rsidRPr="00353535">
        <w:rPr>
          <w:rFonts w:asciiTheme="minorHAnsi" w:eastAsiaTheme="minorEastAsia" w:hAnsiTheme="minorHAnsi" w:cs="A_Faruma" w:hint="cs"/>
          <w:sz w:val="22"/>
          <w:szCs w:val="22"/>
          <w:rtl/>
          <w:lang w:val="en-US" w:eastAsia="en-US" w:bidi="dv-MV"/>
        </w:rPr>
        <w:t xml:space="preserve">  ދުވަސް ( ކަލަންޑަރ ޑޭސް)</w:t>
      </w:r>
    </w:p>
    <w:p w14:paraId="5A37C3AE" w14:textId="3CAE94B6" w:rsidR="005C4E27" w:rsidRPr="005C4E27" w:rsidRDefault="00933658" w:rsidP="005C4E27">
      <w:pPr>
        <w:bidi/>
        <w:spacing w:before="120" w:line="240" w:lineRule="atLeast"/>
        <w:ind w:left="720"/>
        <w:jc w:val="both"/>
        <w:rPr>
          <w:rFonts w:asciiTheme="minorHAnsi" w:eastAsiaTheme="minorEastAsia" w:hAnsiTheme="minorHAnsi" w:cs="A_Faruma"/>
          <w:sz w:val="22"/>
          <w:szCs w:val="22"/>
          <w:rtl/>
          <w:lang w:val="en-US" w:eastAsia="en-US" w:bidi="dv-MV"/>
        </w:rPr>
      </w:pPr>
      <w:r>
        <w:rPr>
          <w:rFonts w:asciiTheme="minorHAnsi" w:eastAsiaTheme="minorEastAsia" w:hAnsiTheme="minorHAnsi" w:cs="A_Faruma" w:hint="cs"/>
          <w:sz w:val="22"/>
          <w:szCs w:val="22"/>
          <w:rtl/>
          <w:lang w:val="en-US" w:eastAsia="en-US" w:bidi="dv-MV"/>
        </w:rPr>
        <w:t xml:space="preserve">ރ. </w:t>
      </w:r>
      <w:r w:rsidR="005C4E27" w:rsidRPr="005C4E27">
        <w:rPr>
          <w:rFonts w:asciiTheme="minorHAnsi" w:eastAsiaTheme="minorEastAsia" w:hAnsiTheme="minorHAnsi" w:cs="A_Faruma" w:hint="cs"/>
          <w:sz w:val="22"/>
          <w:szCs w:val="22"/>
          <w:rtl/>
          <w:lang w:val="en-US" w:eastAsia="en-US" w:bidi="dv-MV"/>
        </w:rPr>
        <w:t>ޕާރފޯމަންސް ސެކިޔުރިޓީ:</w:t>
      </w:r>
    </w:p>
    <w:p w14:paraId="285AD656" w14:textId="44EC9B60" w:rsidR="005C4E27" w:rsidRPr="005C4E27" w:rsidRDefault="005C4E27" w:rsidP="005C4E27">
      <w:pPr>
        <w:bidi/>
        <w:spacing w:before="120" w:line="240" w:lineRule="atLeast"/>
        <w:ind w:left="720"/>
        <w:jc w:val="both"/>
        <w:rPr>
          <w:rFonts w:asciiTheme="minorHAnsi" w:eastAsiaTheme="minorEastAsia" w:hAnsiTheme="minorHAnsi" w:cs="A_Faruma"/>
          <w:sz w:val="22"/>
          <w:szCs w:val="22"/>
          <w:lang w:val="en-US" w:eastAsia="en-US" w:bidi="dv-MV"/>
        </w:rPr>
      </w:pPr>
      <w:r w:rsidRPr="005C4E27">
        <w:rPr>
          <w:rFonts w:asciiTheme="minorHAnsi" w:eastAsiaTheme="minorEastAsia" w:hAnsiTheme="minorHAnsi" w:cs="A_Faruma"/>
          <w:sz w:val="22"/>
          <w:szCs w:val="22"/>
          <w:rtl/>
          <w:lang w:val="en-US" w:eastAsia="en-US" w:bidi="dv-MV"/>
        </w:rPr>
        <w:tab/>
      </w:r>
      <w:r w:rsidRPr="005C4E27">
        <w:rPr>
          <w:rFonts w:asciiTheme="minorHAnsi" w:eastAsiaTheme="minorEastAsia" w:hAnsiTheme="minorHAnsi" w:cs="A_Faruma" w:hint="cs"/>
          <w:sz w:val="22"/>
          <w:szCs w:val="22"/>
          <w:rtl/>
          <w:lang w:val="en-US" w:eastAsia="en-US" w:bidi="dv-MV"/>
        </w:rPr>
        <w:t>ކޮންޓްރެކްޓް އަގުގެ އަގުގެ %5 (ފަހެއް ޕަސެންޓް)</w:t>
      </w:r>
      <w:r>
        <w:rPr>
          <w:rFonts w:asciiTheme="minorHAnsi" w:eastAsiaTheme="minorEastAsia" w:hAnsiTheme="minorHAnsi" w:cs="A_Faruma" w:hint="cs"/>
          <w:sz w:val="22"/>
          <w:szCs w:val="22"/>
          <w:rtl/>
          <w:lang w:val="en-US" w:eastAsia="en-US" w:bidi="dv-MV"/>
        </w:rPr>
        <w:t xml:space="preserve"> </w:t>
      </w:r>
    </w:p>
    <w:p w14:paraId="256550C8" w14:textId="079F3ED9" w:rsidR="00F47776" w:rsidRPr="00353535" w:rsidRDefault="00933658" w:rsidP="00F47776">
      <w:pPr>
        <w:bidi/>
        <w:spacing w:before="120" w:line="240" w:lineRule="atLeast"/>
        <w:ind w:left="720"/>
        <w:jc w:val="both"/>
        <w:rPr>
          <w:rFonts w:cs="A_Faruma"/>
          <w:sz w:val="22"/>
          <w:szCs w:val="22"/>
          <w:rtl/>
          <w:lang w:bidi="dv-MV"/>
        </w:rPr>
      </w:pPr>
      <w:r>
        <w:rPr>
          <w:rFonts w:cs="A_Faruma" w:hint="cs"/>
          <w:sz w:val="22"/>
          <w:szCs w:val="22"/>
          <w:rtl/>
          <w:lang w:bidi="dv-MV"/>
        </w:rPr>
        <w:t>ބ</w:t>
      </w:r>
      <w:r w:rsidR="00F47776" w:rsidRPr="00353535">
        <w:rPr>
          <w:rFonts w:cs="A_Faruma" w:hint="cs"/>
          <w:sz w:val="22"/>
          <w:szCs w:val="22"/>
          <w:rtl/>
          <w:lang w:bidi="dv-MV"/>
        </w:rPr>
        <w:t>. އެޑްވާންސް ޕޭމަންޓް</w:t>
      </w:r>
      <w:r w:rsidR="00941447" w:rsidRPr="00353535">
        <w:rPr>
          <w:rFonts w:cs="A_Faruma" w:hint="cs"/>
          <w:sz w:val="22"/>
          <w:szCs w:val="22"/>
          <w:rtl/>
          <w:lang w:bidi="dv-MV"/>
        </w:rPr>
        <w:t>:</w:t>
      </w:r>
    </w:p>
    <w:p w14:paraId="3AD8CC8B" w14:textId="77777777" w:rsidR="00F47776" w:rsidRPr="00353535" w:rsidRDefault="00F47776" w:rsidP="00F47776">
      <w:pPr>
        <w:bidi/>
        <w:spacing w:before="120" w:line="240" w:lineRule="atLeast"/>
        <w:ind w:left="720"/>
        <w:jc w:val="both"/>
        <w:rPr>
          <w:rFonts w:cs="A_Faruma"/>
          <w:sz w:val="22"/>
          <w:szCs w:val="22"/>
          <w:rtl/>
          <w:lang w:bidi="dv-MV"/>
        </w:rPr>
      </w:pPr>
      <w:r w:rsidRPr="00353535">
        <w:rPr>
          <w:rFonts w:cs="A_Faruma" w:hint="cs"/>
          <w:sz w:val="22"/>
          <w:szCs w:val="22"/>
          <w:rtl/>
          <w:lang w:bidi="dv-MV"/>
        </w:rPr>
        <w:tab/>
        <w:t>ޕްރޮޖެކްޓް އަގުގެ %15 (ފަނަރަ ޕަސެންޓް) އެޑްވާންސް ފައިސާ ދޫކުރެވޭނީ އެޑްވާންސް ޕޭމަންޓް ބޭންކް ގެރެންޓީ ހުށަހެޅުމުންނެވެ.</w:t>
      </w:r>
    </w:p>
    <w:p w14:paraId="24436965" w14:textId="25E12430" w:rsidR="00F05FC8" w:rsidRPr="00353535" w:rsidRDefault="00F05FC8" w:rsidP="00B133A3">
      <w:pPr>
        <w:numPr>
          <w:ilvl w:val="0"/>
          <w:numId w:val="10"/>
        </w:numPr>
        <w:tabs>
          <w:tab w:val="clear" w:pos="720"/>
        </w:tabs>
        <w:bidi/>
        <w:spacing w:before="120" w:line="240" w:lineRule="atLeast"/>
        <w:ind w:left="785" w:hanging="720"/>
        <w:jc w:val="both"/>
        <w:rPr>
          <w:rFonts w:cs="A_Faruma"/>
          <w:sz w:val="22"/>
          <w:szCs w:val="22"/>
          <w:lang w:bidi="dv-MV"/>
        </w:rPr>
      </w:pPr>
      <w:r w:rsidRPr="00353535">
        <w:rPr>
          <w:rFonts w:cs="A_Faruma" w:hint="cs"/>
          <w:sz w:val="22"/>
          <w:szCs w:val="22"/>
          <w:rtl/>
          <w:lang w:bidi="dv-MV"/>
        </w:rPr>
        <w:t xml:space="preserve">މިބީލަން ހުށަހަޅާތާ </w:t>
      </w:r>
      <w:r w:rsidR="00B133A3" w:rsidRPr="00353535">
        <w:rPr>
          <w:rFonts w:cs="A_Faruma" w:hint="cs"/>
          <w:sz w:val="22"/>
          <w:szCs w:val="22"/>
          <w:rtl/>
          <w:lang w:bidi="dv-MV"/>
        </w:rPr>
        <w:t>120</w:t>
      </w:r>
      <w:r w:rsidRPr="00353535">
        <w:rPr>
          <w:rFonts w:cs="A_Faruma" w:hint="cs"/>
          <w:sz w:val="22"/>
          <w:szCs w:val="22"/>
          <w:rtl/>
          <w:lang w:bidi="dv-MV"/>
        </w:rPr>
        <w:t xml:space="preserve"> ދުވަސް ހަމަވަންދެން މި ބީލަން ޤަބޫލް ކޮށް އެއާއި އެއްގޮތަށް ޢަމަލު ކުރުމަށް އަޅުގަޑު</w:t>
      </w:r>
      <w:r w:rsidR="00B20B57" w:rsidRPr="00353535">
        <w:rPr>
          <w:rFonts w:cs="A_Faruma" w:hint="cs"/>
          <w:sz w:val="22"/>
          <w:szCs w:val="22"/>
          <w:rtl/>
          <w:lang w:bidi="dv-MV"/>
        </w:rPr>
        <w:t>މެން</w:t>
      </w:r>
      <w:r w:rsidRPr="00353535">
        <w:rPr>
          <w:rFonts w:cs="A_Faruma" w:hint="cs"/>
          <w:sz w:val="22"/>
          <w:szCs w:val="22"/>
          <w:rtl/>
          <w:lang w:bidi="dv-MV"/>
        </w:rPr>
        <w:t xml:space="preserve"> އެއްބަސްވަމެވެ. އެ މުއްދަތުގެ ތެރޭގައި މި މަސައްކަތުގެ އެއްބަސްވުމުގައި ސޮއި ކުރުމަށް ތިޔަ ފަރާތުން އެދިވަޑައިގެންފިނަމަ މަސައްކަތު އެއްބަސްވުމުގައި ސޮއިކޮށް މަސައްކަތު އެއްބަސްވުމާއި އެއްގޮތަށް ކޮށް ނިންމުމަށް އެއްބަސް ވަމެވެ.</w:t>
      </w:r>
    </w:p>
    <w:p w14:paraId="4539DF20" w14:textId="77777777" w:rsidR="00F05FC8" w:rsidRPr="00353535" w:rsidRDefault="00F05FC8" w:rsidP="00F05FC8">
      <w:pPr>
        <w:numPr>
          <w:ilvl w:val="0"/>
          <w:numId w:val="10"/>
        </w:numPr>
        <w:bidi/>
        <w:spacing w:before="120" w:line="240" w:lineRule="atLeast"/>
        <w:ind w:hanging="655"/>
        <w:jc w:val="both"/>
        <w:rPr>
          <w:rFonts w:cs="A_Faruma"/>
          <w:sz w:val="22"/>
          <w:szCs w:val="22"/>
          <w:lang w:bidi="dv-MV"/>
        </w:rPr>
      </w:pPr>
      <w:r w:rsidRPr="00353535">
        <w:rPr>
          <w:rFonts w:cs="A_Faruma" w:hint="cs"/>
          <w:sz w:val="22"/>
          <w:szCs w:val="22"/>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5831BABF" w14:textId="77777777" w:rsidR="00F05FC8" w:rsidRPr="00353535" w:rsidRDefault="00F05FC8" w:rsidP="00F05FC8">
      <w:pPr>
        <w:bidi/>
        <w:spacing w:before="120" w:line="240" w:lineRule="atLeast"/>
        <w:jc w:val="both"/>
        <w:rPr>
          <w:rFonts w:cs="A_Faruma"/>
          <w:sz w:val="22"/>
          <w:szCs w:val="22"/>
          <w:rtl/>
          <w:lang w:bidi="dv-MV"/>
        </w:rPr>
      </w:pPr>
    </w:p>
    <w:p w14:paraId="06D60F5A" w14:textId="253BD1B5" w:rsidR="00F05FC8" w:rsidRPr="007F6B3A" w:rsidRDefault="00F05FC8" w:rsidP="00F05FC8">
      <w:pPr>
        <w:bidi/>
        <w:spacing w:before="120" w:line="240" w:lineRule="atLeast"/>
        <w:jc w:val="both"/>
        <w:rPr>
          <w:rFonts w:cs="A_Faruma"/>
          <w:sz w:val="18"/>
          <w:szCs w:val="18"/>
          <w:rtl/>
          <w:lang w:bidi="dv-MV"/>
        </w:rPr>
      </w:pPr>
      <w:r w:rsidRPr="00353535">
        <w:rPr>
          <w:rFonts w:cs="A_Faruma" w:hint="cs"/>
          <w:sz w:val="22"/>
          <w:szCs w:val="22"/>
          <w:rtl/>
          <w:lang w:bidi="dv-MV"/>
        </w:rPr>
        <w:t>ސޮއި:</w:t>
      </w:r>
      <w:r w:rsidR="00047BA4" w:rsidRPr="00353535">
        <w:rPr>
          <w:rFonts w:cs="A_Faruma" w:hint="cs"/>
          <w:sz w:val="22"/>
          <w:szCs w:val="22"/>
          <w:rtl/>
          <w:lang w:bidi="dv-MV"/>
        </w:rPr>
        <w:t xml:space="preserve"> </w:t>
      </w:r>
      <w:r w:rsidR="007F6B3A">
        <w:rPr>
          <w:rFonts w:cs="A_Faruma" w:hint="cs"/>
          <w:sz w:val="18"/>
          <w:szCs w:val="18"/>
          <w:rtl/>
          <w:lang w:bidi="dv-MV"/>
        </w:rPr>
        <w:t>----------------------- ------------------ -------</w:t>
      </w:r>
    </w:p>
    <w:p w14:paraId="5D179AA1" w14:textId="59574698" w:rsidR="00F05FC8" w:rsidRPr="00353535" w:rsidRDefault="00F05FC8" w:rsidP="00F05FC8">
      <w:pPr>
        <w:bidi/>
        <w:spacing w:before="120" w:line="240" w:lineRule="atLeast"/>
        <w:jc w:val="both"/>
        <w:rPr>
          <w:rFonts w:cs="A_Faruma"/>
          <w:sz w:val="22"/>
          <w:szCs w:val="22"/>
          <w:rtl/>
          <w:lang w:bidi="dv-MV"/>
        </w:rPr>
      </w:pPr>
      <w:r w:rsidRPr="00353535">
        <w:rPr>
          <w:rFonts w:cs="A_Faruma" w:hint="cs"/>
          <w:sz w:val="22"/>
          <w:szCs w:val="22"/>
          <w:rtl/>
          <w:lang w:bidi="dv-MV"/>
        </w:rPr>
        <w:t>ނަން:</w:t>
      </w:r>
      <w:r w:rsidR="00047BA4" w:rsidRPr="00353535">
        <w:rPr>
          <w:rFonts w:cs="A_Faruma" w:hint="cs"/>
          <w:sz w:val="22"/>
          <w:szCs w:val="22"/>
          <w:rtl/>
          <w:lang w:bidi="dv-MV"/>
        </w:rPr>
        <w:t xml:space="preserve"> </w:t>
      </w:r>
      <w:r w:rsidR="007F6B3A">
        <w:rPr>
          <w:rFonts w:cs="A_Faruma" w:hint="cs"/>
          <w:sz w:val="18"/>
          <w:szCs w:val="18"/>
          <w:rtl/>
          <w:lang w:bidi="dv-MV"/>
        </w:rPr>
        <w:t>----------------------- ------------------ -------</w:t>
      </w:r>
    </w:p>
    <w:p w14:paraId="6D93EF66" w14:textId="0E908A55" w:rsidR="00F05FC8" w:rsidRPr="00353535" w:rsidRDefault="00F05FC8" w:rsidP="00C61B1E">
      <w:pPr>
        <w:bidi/>
        <w:spacing w:before="120" w:line="240" w:lineRule="atLeast"/>
        <w:jc w:val="both"/>
        <w:rPr>
          <w:rFonts w:cs="A_Faruma"/>
          <w:sz w:val="22"/>
          <w:szCs w:val="22"/>
          <w:lang w:bidi="dv-MV"/>
        </w:rPr>
      </w:pPr>
      <w:r w:rsidRPr="00353535">
        <w:rPr>
          <w:rFonts w:cs="A_Faruma" w:hint="cs"/>
          <w:sz w:val="22"/>
          <w:szCs w:val="22"/>
          <w:rtl/>
          <w:lang w:bidi="dv-MV"/>
        </w:rPr>
        <w:t>މަޤާމް:</w:t>
      </w:r>
      <w:r w:rsidR="00047BA4" w:rsidRPr="00353535">
        <w:rPr>
          <w:rFonts w:cs="A_Faruma" w:hint="cs"/>
          <w:sz w:val="22"/>
          <w:szCs w:val="22"/>
          <w:rtl/>
          <w:lang w:bidi="dv-MV"/>
        </w:rPr>
        <w:t xml:space="preserve"> </w:t>
      </w:r>
      <w:r w:rsidR="007F6B3A">
        <w:rPr>
          <w:rFonts w:cs="A_Faruma" w:hint="cs"/>
          <w:sz w:val="18"/>
          <w:szCs w:val="18"/>
          <w:rtl/>
          <w:lang w:bidi="dv-MV"/>
        </w:rPr>
        <w:t>----------------------- ------------------ -------</w:t>
      </w:r>
    </w:p>
    <w:p w14:paraId="5F53FEE2" w14:textId="562B3529" w:rsidR="00D4478D" w:rsidRPr="00353535" w:rsidRDefault="00D4478D" w:rsidP="00D4478D">
      <w:pPr>
        <w:bidi/>
        <w:spacing w:before="120" w:line="240" w:lineRule="atLeast"/>
        <w:ind w:hanging="25"/>
        <w:jc w:val="both"/>
        <w:rPr>
          <w:rFonts w:cs="A_Faruma"/>
          <w:b/>
          <w:bCs/>
          <w:sz w:val="22"/>
          <w:szCs w:val="22"/>
          <w:rtl/>
          <w:lang w:bidi="dv-MV"/>
        </w:rPr>
      </w:pPr>
      <w:r w:rsidRPr="00353535">
        <w:rPr>
          <w:rFonts w:cs="A_Faruma" w:hint="cs"/>
          <w:sz w:val="22"/>
          <w:szCs w:val="22"/>
          <w:rtl/>
          <w:lang w:bidi="dv-MV"/>
        </w:rPr>
        <w:t>ތާރީޚް:</w:t>
      </w:r>
      <w:r w:rsidR="007F6B3A">
        <w:rPr>
          <w:rFonts w:cs="A_Faruma" w:hint="cs"/>
          <w:sz w:val="18"/>
          <w:szCs w:val="18"/>
          <w:rtl/>
          <w:lang w:bidi="dv-MV"/>
        </w:rPr>
        <w:t>----------------------- ------------------ -------</w:t>
      </w:r>
    </w:p>
    <w:p w14:paraId="3466146C" w14:textId="77777777" w:rsidR="00387EBA" w:rsidRPr="00353535" w:rsidRDefault="00387EBA" w:rsidP="00387EBA">
      <w:pPr>
        <w:bidi/>
        <w:spacing w:before="120" w:line="240" w:lineRule="atLeast"/>
        <w:jc w:val="both"/>
        <w:rPr>
          <w:rFonts w:cs="A_Faruma"/>
          <w:sz w:val="22"/>
          <w:szCs w:val="22"/>
          <w:rtl/>
          <w:lang w:bidi="dv-MV"/>
        </w:rPr>
      </w:pPr>
    </w:p>
    <w:p w14:paraId="2943144A" w14:textId="4CE378FF" w:rsidR="00387EBA" w:rsidRPr="00353535" w:rsidRDefault="00BA7552" w:rsidP="007B34F1">
      <w:pPr>
        <w:tabs>
          <w:tab w:val="right" w:pos="5105"/>
        </w:tabs>
        <w:bidi/>
        <w:spacing w:before="120" w:line="240" w:lineRule="atLeast"/>
        <w:ind w:left="360"/>
        <w:jc w:val="both"/>
        <w:rPr>
          <w:rFonts w:ascii="Faruma" w:hAnsi="Faruma" w:cs="Faruma"/>
          <w:sz w:val="22"/>
          <w:szCs w:val="22"/>
          <w:rtl/>
          <w:lang w:bidi="dv-MV"/>
        </w:rPr>
      </w:pPr>
      <w:r>
        <w:rPr>
          <w:rFonts w:ascii="Faruma" w:hAnsi="Faruma" w:cs="Faruma"/>
          <w:sz w:val="22"/>
          <w:szCs w:val="22"/>
          <w:rtl/>
          <w:lang w:bidi="dv-MV"/>
        </w:rPr>
        <w:t>ނޯޓް</w:t>
      </w:r>
      <w:r>
        <w:rPr>
          <w:rFonts w:ascii="Faruma" w:hAnsi="Faruma" w:cs="Faruma"/>
          <w:sz w:val="22"/>
          <w:szCs w:val="22"/>
          <w:lang w:bidi="dv-MV"/>
        </w:rPr>
        <w:t xml:space="preserve">: </w:t>
      </w:r>
      <w:r w:rsidRPr="00353535">
        <w:rPr>
          <w:rFonts w:ascii="Faruma" w:hAnsi="Faruma" w:cs="Faruma"/>
          <w:sz w:val="22"/>
          <w:szCs w:val="22"/>
          <w:rtl/>
          <w:lang w:bidi="dv-MV"/>
        </w:rPr>
        <w:t>އަންދާސީ ހިސާބު ހުށަހަޅުއްވާއިރު ހުރިހާ ފަރާތް ތަކުންވެސް މި ފޯރމް ގައި ނުފުރާހުރި ހުރިހާ ބައެއް</w:t>
      </w:r>
      <w:r>
        <w:rPr>
          <w:rFonts w:cs="A_Faruma"/>
          <w:sz w:val="22"/>
          <w:szCs w:val="22"/>
          <w:lang w:bidi="dv-MV"/>
        </w:rPr>
        <w:t>)</w:t>
      </w:r>
      <w:r w:rsidRPr="00353535">
        <w:rPr>
          <w:rFonts w:cs="A_Faruma" w:hint="cs"/>
          <w:sz w:val="22"/>
          <w:szCs w:val="22"/>
          <w:rtl/>
          <w:lang w:bidi="dv-MV"/>
        </w:rPr>
        <w:t>-------</w:t>
      </w:r>
      <w:r>
        <w:rPr>
          <w:rFonts w:ascii="Faruma" w:hAnsi="Faruma" w:cs="Faruma"/>
          <w:sz w:val="22"/>
          <w:szCs w:val="22"/>
          <w:lang w:bidi="dv-MV"/>
        </w:rPr>
        <w:t>(</w:t>
      </w:r>
      <w:r w:rsidRPr="00353535">
        <w:rPr>
          <w:rFonts w:ascii="Faruma" w:hAnsi="Faruma" w:cs="Faruma"/>
          <w:sz w:val="22"/>
          <w:szCs w:val="22"/>
          <w:rtl/>
          <w:lang w:bidi="dv-MV"/>
        </w:rPr>
        <w:t>ފުރަން ވާނެއެވެ.</w:t>
      </w:r>
    </w:p>
    <w:sectPr w:rsidR="00387EBA" w:rsidRPr="00353535" w:rsidSect="00026E11">
      <w:headerReference w:type="even" r:id="rId8"/>
      <w:pgSz w:w="11909" w:h="16834" w:code="9"/>
      <w:pgMar w:top="432"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9AC8" w14:textId="77777777" w:rsidR="00B07971" w:rsidRDefault="00B07971">
      <w:r>
        <w:separator/>
      </w:r>
    </w:p>
  </w:endnote>
  <w:endnote w:type="continuationSeparator" w:id="0">
    <w:p w14:paraId="14119AF3" w14:textId="77777777" w:rsidR="00B07971" w:rsidRDefault="00B07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_Bismillah">
    <w:panose1 w:val="00000000000000000000"/>
    <w:charset w:val="00"/>
    <w:family w:val="auto"/>
    <w:pitch w:val="variable"/>
    <w:sig w:usb0="00000003" w:usb1="00000000" w:usb2="00000000" w:usb3="00000000" w:csb0="00000001" w:csb1="00000000"/>
  </w:font>
  <w:font w:name="A_Faruma">
    <w:altName w:val="MV Boli"/>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E19E7" w14:textId="77777777" w:rsidR="00B07971" w:rsidRDefault="00B07971">
      <w:r>
        <w:separator/>
      </w:r>
    </w:p>
  </w:footnote>
  <w:footnote w:type="continuationSeparator" w:id="0">
    <w:p w14:paraId="7AD77244" w14:textId="77777777" w:rsidR="00B07971" w:rsidRDefault="00B07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C2BAA"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F41F09" w14:textId="77777777" w:rsidR="00AE47C4" w:rsidRDefault="00AE4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3"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533FE4"/>
    <w:multiLevelType w:val="hybridMultilevel"/>
    <w:tmpl w:val="0C1C1194"/>
    <w:lvl w:ilvl="0" w:tplc="04090009">
      <w:start w:val="1"/>
      <w:numFmt w:val="bullet"/>
      <w:lvlText w:val=""/>
      <w:lvlJc w:val="left"/>
      <w:pPr>
        <w:ind w:left="915" w:hanging="360"/>
      </w:pPr>
      <w:rPr>
        <w:rFonts w:ascii="Wingdings" w:hAnsi="Wingdings"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F791E47"/>
    <w:multiLevelType w:val="hybridMultilevel"/>
    <w:tmpl w:val="F2AEB158"/>
    <w:lvl w:ilvl="0" w:tplc="65468940">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num w:numId="1">
    <w:abstractNumId w:val="7"/>
  </w:num>
  <w:num w:numId="2">
    <w:abstractNumId w:val="10"/>
  </w:num>
  <w:num w:numId="3">
    <w:abstractNumId w:val="0"/>
  </w:num>
  <w:num w:numId="4">
    <w:abstractNumId w:val="6"/>
  </w:num>
  <w:num w:numId="5">
    <w:abstractNumId w:val="2"/>
  </w:num>
  <w:num w:numId="6">
    <w:abstractNumId w:val="11"/>
  </w:num>
  <w:num w:numId="7">
    <w:abstractNumId w:val="12"/>
  </w:num>
  <w:num w:numId="8">
    <w:abstractNumId w:val="4"/>
  </w:num>
  <w:num w:numId="9">
    <w:abstractNumId w:val="8"/>
  </w:num>
  <w:num w:numId="10">
    <w:abstractNumId w:val="9"/>
  </w:num>
  <w:num w:numId="11">
    <w:abstractNumId w:val="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jA3MDO1NDM0MDFR0lEKTi0uzszPAykwrAUAc2at4SwAAAA="/>
  </w:docVars>
  <w:rsids>
    <w:rsidRoot w:val="007334F2"/>
    <w:rsid w:val="00001A89"/>
    <w:rsid w:val="00002F64"/>
    <w:rsid w:val="000116B7"/>
    <w:rsid w:val="00017546"/>
    <w:rsid w:val="00020B94"/>
    <w:rsid w:val="000221C8"/>
    <w:rsid w:val="0002509F"/>
    <w:rsid w:val="00026E11"/>
    <w:rsid w:val="000358C1"/>
    <w:rsid w:val="00037CC1"/>
    <w:rsid w:val="000427B9"/>
    <w:rsid w:val="00043AF2"/>
    <w:rsid w:val="00046308"/>
    <w:rsid w:val="00047BA4"/>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33D2"/>
    <w:rsid w:val="000939AA"/>
    <w:rsid w:val="00093C58"/>
    <w:rsid w:val="00095679"/>
    <w:rsid w:val="000A0058"/>
    <w:rsid w:val="000A5C4F"/>
    <w:rsid w:val="000A6D29"/>
    <w:rsid w:val="000B01D8"/>
    <w:rsid w:val="000B167C"/>
    <w:rsid w:val="000B477A"/>
    <w:rsid w:val="000C1438"/>
    <w:rsid w:val="000C4007"/>
    <w:rsid w:val="000C637C"/>
    <w:rsid w:val="000C7CCC"/>
    <w:rsid w:val="000D37FD"/>
    <w:rsid w:val="000E38E8"/>
    <w:rsid w:val="000E5777"/>
    <w:rsid w:val="000E634A"/>
    <w:rsid w:val="000F2E94"/>
    <w:rsid w:val="0010533F"/>
    <w:rsid w:val="00106F95"/>
    <w:rsid w:val="0011284C"/>
    <w:rsid w:val="001150F4"/>
    <w:rsid w:val="001266C4"/>
    <w:rsid w:val="0013166A"/>
    <w:rsid w:val="0014284C"/>
    <w:rsid w:val="00144ED3"/>
    <w:rsid w:val="00145ABC"/>
    <w:rsid w:val="00146962"/>
    <w:rsid w:val="001523DA"/>
    <w:rsid w:val="001613AC"/>
    <w:rsid w:val="00161AE2"/>
    <w:rsid w:val="00164C99"/>
    <w:rsid w:val="00173917"/>
    <w:rsid w:val="00173D7C"/>
    <w:rsid w:val="00177F79"/>
    <w:rsid w:val="00185D56"/>
    <w:rsid w:val="00191D0B"/>
    <w:rsid w:val="001934EC"/>
    <w:rsid w:val="00195175"/>
    <w:rsid w:val="001A1047"/>
    <w:rsid w:val="001A364E"/>
    <w:rsid w:val="001B029B"/>
    <w:rsid w:val="001B2F1D"/>
    <w:rsid w:val="001B507C"/>
    <w:rsid w:val="001B6D36"/>
    <w:rsid w:val="001B7093"/>
    <w:rsid w:val="001C1836"/>
    <w:rsid w:val="001C1940"/>
    <w:rsid w:val="001C4EDD"/>
    <w:rsid w:val="001E00B3"/>
    <w:rsid w:val="001E2F5E"/>
    <w:rsid w:val="001E3F62"/>
    <w:rsid w:val="001E51A5"/>
    <w:rsid w:val="001E598E"/>
    <w:rsid w:val="001E7F37"/>
    <w:rsid w:val="00200378"/>
    <w:rsid w:val="002045B2"/>
    <w:rsid w:val="00204BDA"/>
    <w:rsid w:val="00204D74"/>
    <w:rsid w:val="00205BB2"/>
    <w:rsid w:val="0020781F"/>
    <w:rsid w:val="002108E7"/>
    <w:rsid w:val="00212C72"/>
    <w:rsid w:val="00213F21"/>
    <w:rsid w:val="002166D8"/>
    <w:rsid w:val="00217EC3"/>
    <w:rsid w:val="00226973"/>
    <w:rsid w:val="002323A4"/>
    <w:rsid w:val="00237F1F"/>
    <w:rsid w:val="00244F54"/>
    <w:rsid w:val="002468D7"/>
    <w:rsid w:val="00250357"/>
    <w:rsid w:val="00262D02"/>
    <w:rsid w:val="00271662"/>
    <w:rsid w:val="00287E3A"/>
    <w:rsid w:val="002A0630"/>
    <w:rsid w:val="002B18E1"/>
    <w:rsid w:val="002B1D66"/>
    <w:rsid w:val="002B227C"/>
    <w:rsid w:val="002C0CF6"/>
    <w:rsid w:val="002C6C36"/>
    <w:rsid w:val="002D4478"/>
    <w:rsid w:val="002D447A"/>
    <w:rsid w:val="002D5811"/>
    <w:rsid w:val="002E085A"/>
    <w:rsid w:val="002E568F"/>
    <w:rsid w:val="002E61A7"/>
    <w:rsid w:val="002F045E"/>
    <w:rsid w:val="002F2463"/>
    <w:rsid w:val="002F3807"/>
    <w:rsid w:val="002F6603"/>
    <w:rsid w:val="003006D2"/>
    <w:rsid w:val="00300DB2"/>
    <w:rsid w:val="00304248"/>
    <w:rsid w:val="00313A45"/>
    <w:rsid w:val="00326E87"/>
    <w:rsid w:val="003275B2"/>
    <w:rsid w:val="00331411"/>
    <w:rsid w:val="00334FE5"/>
    <w:rsid w:val="003358E3"/>
    <w:rsid w:val="00341BD9"/>
    <w:rsid w:val="00345F82"/>
    <w:rsid w:val="00347666"/>
    <w:rsid w:val="00350498"/>
    <w:rsid w:val="0035091F"/>
    <w:rsid w:val="00353535"/>
    <w:rsid w:val="003555D2"/>
    <w:rsid w:val="003621E7"/>
    <w:rsid w:val="00365A15"/>
    <w:rsid w:val="003710FF"/>
    <w:rsid w:val="00371A03"/>
    <w:rsid w:val="003743FC"/>
    <w:rsid w:val="00381822"/>
    <w:rsid w:val="00385B6F"/>
    <w:rsid w:val="00387EBA"/>
    <w:rsid w:val="00396F5B"/>
    <w:rsid w:val="003B52D7"/>
    <w:rsid w:val="003D2B7A"/>
    <w:rsid w:val="003E200E"/>
    <w:rsid w:val="003E386B"/>
    <w:rsid w:val="003E4EB2"/>
    <w:rsid w:val="003F0214"/>
    <w:rsid w:val="003F6E8B"/>
    <w:rsid w:val="00406C2E"/>
    <w:rsid w:val="004110AE"/>
    <w:rsid w:val="00416D45"/>
    <w:rsid w:val="00420288"/>
    <w:rsid w:val="004330E0"/>
    <w:rsid w:val="004334A4"/>
    <w:rsid w:val="00440B23"/>
    <w:rsid w:val="00441348"/>
    <w:rsid w:val="0044351C"/>
    <w:rsid w:val="004479A5"/>
    <w:rsid w:val="00447A70"/>
    <w:rsid w:val="0045055E"/>
    <w:rsid w:val="004509EA"/>
    <w:rsid w:val="00451931"/>
    <w:rsid w:val="0045315E"/>
    <w:rsid w:val="00453F9A"/>
    <w:rsid w:val="004558A8"/>
    <w:rsid w:val="0046078D"/>
    <w:rsid w:val="00466475"/>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44D7"/>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317E3"/>
    <w:rsid w:val="00534A3E"/>
    <w:rsid w:val="00535832"/>
    <w:rsid w:val="0053749F"/>
    <w:rsid w:val="00542E23"/>
    <w:rsid w:val="00543472"/>
    <w:rsid w:val="0055007C"/>
    <w:rsid w:val="005536DF"/>
    <w:rsid w:val="00557437"/>
    <w:rsid w:val="005577DA"/>
    <w:rsid w:val="00557F7C"/>
    <w:rsid w:val="00567837"/>
    <w:rsid w:val="005772BD"/>
    <w:rsid w:val="00583D45"/>
    <w:rsid w:val="00590225"/>
    <w:rsid w:val="00591921"/>
    <w:rsid w:val="00596840"/>
    <w:rsid w:val="005B1975"/>
    <w:rsid w:val="005B3DF7"/>
    <w:rsid w:val="005C14A3"/>
    <w:rsid w:val="005C498A"/>
    <w:rsid w:val="005C4CDF"/>
    <w:rsid w:val="005C4E27"/>
    <w:rsid w:val="005D3471"/>
    <w:rsid w:val="005D49DC"/>
    <w:rsid w:val="005F21E5"/>
    <w:rsid w:val="005F643B"/>
    <w:rsid w:val="006027F9"/>
    <w:rsid w:val="006060C9"/>
    <w:rsid w:val="00610443"/>
    <w:rsid w:val="006118A8"/>
    <w:rsid w:val="0061239F"/>
    <w:rsid w:val="00620244"/>
    <w:rsid w:val="006340A1"/>
    <w:rsid w:val="00635171"/>
    <w:rsid w:val="006378D9"/>
    <w:rsid w:val="0064754E"/>
    <w:rsid w:val="00647C8C"/>
    <w:rsid w:val="00651CB6"/>
    <w:rsid w:val="00657214"/>
    <w:rsid w:val="006601DF"/>
    <w:rsid w:val="00661CC1"/>
    <w:rsid w:val="0066253E"/>
    <w:rsid w:val="0067294A"/>
    <w:rsid w:val="00675D92"/>
    <w:rsid w:val="00683D12"/>
    <w:rsid w:val="00683D79"/>
    <w:rsid w:val="0069098D"/>
    <w:rsid w:val="006911D6"/>
    <w:rsid w:val="006926F2"/>
    <w:rsid w:val="00692A50"/>
    <w:rsid w:val="006932A2"/>
    <w:rsid w:val="00694DD9"/>
    <w:rsid w:val="00697A77"/>
    <w:rsid w:val="006A11B6"/>
    <w:rsid w:val="006A2421"/>
    <w:rsid w:val="006A3DD2"/>
    <w:rsid w:val="006A4FC3"/>
    <w:rsid w:val="006A5A96"/>
    <w:rsid w:val="006B2B81"/>
    <w:rsid w:val="006B5B65"/>
    <w:rsid w:val="006C0B3F"/>
    <w:rsid w:val="006C2118"/>
    <w:rsid w:val="006C4276"/>
    <w:rsid w:val="006C4326"/>
    <w:rsid w:val="006C56BD"/>
    <w:rsid w:val="006C7933"/>
    <w:rsid w:val="006C7967"/>
    <w:rsid w:val="006D22AE"/>
    <w:rsid w:val="006D44F6"/>
    <w:rsid w:val="006E1998"/>
    <w:rsid w:val="006E4977"/>
    <w:rsid w:val="006E53DB"/>
    <w:rsid w:val="006E6343"/>
    <w:rsid w:val="007105E8"/>
    <w:rsid w:val="007115EF"/>
    <w:rsid w:val="0071448D"/>
    <w:rsid w:val="0071469E"/>
    <w:rsid w:val="00715066"/>
    <w:rsid w:val="0072089E"/>
    <w:rsid w:val="0072309B"/>
    <w:rsid w:val="007234AA"/>
    <w:rsid w:val="007251CE"/>
    <w:rsid w:val="00726331"/>
    <w:rsid w:val="00732CB1"/>
    <w:rsid w:val="007334F2"/>
    <w:rsid w:val="00741677"/>
    <w:rsid w:val="007416A1"/>
    <w:rsid w:val="007421E8"/>
    <w:rsid w:val="0074643C"/>
    <w:rsid w:val="00747814"/>
    <w:rsid w:val="00750262"/>
    <w:rsid w:val="00750550"/>
    <w:rsid w:val="00761B11"/>
    <w:rsid w:val="00762218"/>
    <w:rsid w:val="007659B7"/>
    <w:rsid w:val="00773F32"/>
    <w:rsid w:val="007745F1"/>
    <w:rsid w:val="00774CB5"/>
    <w:rsid w:val="00775D8D"/>
    <w:rsid w:val="00777C3F"/>
    <w:rsid w:val="00781635"/>
    <w:rsid w:val="00782307"/>
    <w:rsid w:val="00783243"/>
    <w:rsid w:val="00785167"/>
    <w:rsid w:val="00787DF1"/>
    <w:rsid w:val="00792D8E"/>
    <w:rsid w:val="007951E1"/>
    <w:rsid w:val="007A0B98"/>
    <w:rsid w:val="007B34F1"/>
    <w:rsid w:val="007B495C"/>
    <w:rsid w:val="007C757A"/>
    <w:rsid w:val="007D0801"/>
    <w:rsid w:val="007D1D32"/>
    <w:rsid w:val="007D547F"/>
    <w:rsid w:val="007D5D05"/>
    <w:rsid w:val="007D6235"/>
    <w:rsid w:val="007E0336"/>
    <w:rsid w:val="007E5261"/>
    <w:rsid w:val="007F431E"/>
    <w:rsid w:val="007F5E7B"/>
    <w:rsid w:val="007F6B3A"/>
    <w:rsid w:val="007F75AE"/>
    <w:rsid w:val="00801C8A"/>
    <w:rsid w:val="008032DA"/>
    <w:rsid w:val="008039ED"/>
    <w:rsid w:val="00804A97"/>
    <w:rsid w:val="008224E7"/>
    <w:rsid w:val="00822AA8"/>
    <w:rsid w:val="00824595"/>
    <w:rsid w:val="0082516E"/>
    <w:rsid w:val="0083114E"/>
    <w:rsid w:val="0083595F"/>
    <w:rsid w:val="00842AC8"/>
    <w:rsid w:val="00845081"/>
    <w:rsid w:val="00852747"/>
    <w:rsid w:val="00854EB1"/>
    <w:rsid w:val="00855176"/>
    <w:rsid w:val="0085669D"/>
    <w:rsid w:val="00861517"/>
    <w:rsid w:val="0086761D"/>
    <w:rsid w:val="00876035"/>
    <w:rsid w:val="0088324C"/>
    <w:rsid w:val="00885F99"/>
    <w:rsid w:val="0088701E"/>
    <w:rsid w:val="008872CF"/>
    <w:rsid w:val="00893BA9"/>
    <w:rsid w:val="00896D1D"/>
    <w:rsid w:val="008A46DF"/>
    <w:rsid w:val="008A4D91"/>
    <w:rsid w:val="008A57B3"/>
    <w:rsid w:val="008A6983"/>
    <w:rsid w:val="008B1416"/>
    <w:rsid w:val="008B1F50"/>
    <w:rsid w:val="008B3070"/>
    <w:rsid w:val="008B5309"/>
    <w:rsid w:val="008B79BC"/>
    <w:rsid w:val="008C03BE"/>
    <w:rsid w:val="008C17CB"/>
    <w:rsid w:val="008C48EE"/>
    <w:rsid w:val="008D4F64"/>
    <w:rsid w:val="008E0FE6"/>
    <w:rsid w:val="008E4393"/>
    <w:rsid w:val="008F6E7F"/>
    <w:rsid w:val="008F75EA"/>
    <w:rsid w:val="00901577"/>
    <w:rsid w:val="00901D64"/>
    <w:rsid w:val="00905771"/>
    <w:rsid w:val="00911ADC"/>
    <w:rsid w:val="00911B3F"/>
    <w:rsid w:val="0092052F"/>
    <w:rsid w:val="00921BE6"/>
    <w:rsid w:val="00923CFE"/>
    <w:rsid w:val="00931490"/>
    <w:rsid w:val="00931F0E"/>
    <w:rsid w:val="009323A5"/>
    <w:rsid w:val="00933658"/>
    <w:rsid w:val="00934AA4"/>
    <w:rsid w:val="009366E0"/>
    <w:rsid w:val="00937D12"/>
    <w:rsid w:val="00941447"/>
    <w:rsid w:val="00941E0F"/>
    <w:rsid w:val="0094215C"/>
    <w:rsid w:val="00942B80"/>
    <w:rsid w:val="009450B5"/>
    <w:rsid w:val="00945D97"/>
    <w:rsid w:val="00953E1E"/>
    <w:rsid w:val="00955121"/>
    <w:rsid w:val="00960504"/>
    <w:rsid w:val="009656E1"/>
    <w:rsid w:val="00967151"/>
    <w:rsid w:val="009709FA"/>
    <w:rsid w:val="009754DE"/>
    <w:rsid w:val="00991D3D"/>
    <w:rsid w:val="0099340B"/>
    <w:rsid w:val="0099608E"/>
    <w:rsid w:val="00996DA4"/>
    <w:rsid w:val="009A11D6"/>
    <w:rsid w:val="009A4C00"/>
    <w:rsid w:val="009A60B6"/>
    <w:rsid w:val="009A6157"/>
    <w:rsid w:val="009B0EA7"/>
    <w:rsid w:val="009B14D2"/>
    <w:rsid w:val="009B2A5A"/>
    <w:rsid w:val="009B2EA1"/>
    <w:rsid w:val="009B6947"/>
    <w:rsid w:val="009C10DF"/>
    <w:rsid w:val="009C2A96"/>
    <w:rsid w:val="009D0C4C"/>
    <w:rsid w:val="009D1BC8"/>
    <w:rsid w:val="009D4659"/>
    <w:rsid w:val="009E47AA"/>
    <w:rsid w:val="009E684D"/>
    <w:rsid w:val="009E6E40"/>
    <w:rsid w:val="009E7FA7"/>
    <w:rsid w:val="009F455F"/>
    <w:rsid w:val="009F5BE0"/>
    <w:rsid w:val="009F7C33"/>
    <w:rsid w:val="00A00E33"/>
    <w:rsid w:val="00A01AF9"/>
    <w:rsid w:val="00A03A43"/>
    <w:rsid w:val="00A04CFE"/>
    <w:rsid w:val="00A1075F"/>
    <w:rsid w:val="00A12D4C"/>
    <w:rsid w:val="00A210DF"/>
    <w:rsid w:val="00A2266D"/>
    <w:rsid w:val="00A23025"/>
    <w:rsid w:val="00A23059"/>
    <w:rsid w:val="00A328CF"/>
    <w:rsid w:val="00A362B4"/>
    <w:rsid w:val="00A369B3"/>
    <w:rsid w:val="00A40EBF"/>
    <w:rsid w:val="00A410F0"/>
    <w:rsid w:val="00A42307"/>
    <w:rsid w:val="00A4347D"/>
    <w:rsid w:val="00A44F74"/>
    <w:rsid w:val="00A452DF"/>
    <w:rsid w:val="00A4640C"/>
    <w:rsid w:val="00A471A6"/>
    <w:rsid w:val="00A52BBF"/>
    <w:rsid w:val="00A562D3"/>
    <w:rsid w:val="00A602DB"/>
    <w:rsid w:val="00A6248E"/>
    <w:rsid w:val="00A64116"/>
    <w:rsid w:val="00A707C6"/>
    <w:rsid w:val="00A70A5E"/>
    <w:rsid w:val="00A82F25"/>
    <w:rsid w:val="00A8365A"/>
    <w:rsid w:val="00A83A99"/>
    <w:rsid w:val="00A85C72"/>
    <w:rsid w:val="00A9296A"/>
    <w:rsid w:val="00A94BAE"/>
    <w:rsid w:val="00A959FD"/>
    <w:rsid w:val="00AA1635"/>
    <w:rsid w:val="00AA48C2"/>
    <w:rsid w:val="00AA4FF8"/>
    <w:rsid w:val="00AA5D23"/>
    <w:rsid w:val="00AB7F0E"/>
    <w:rsid w:val="00AC0522"/>
    <w:rsid w:val="00AC1A31"/>
    <w:rsid w:val="00AD0877"/>
    <w:rsid w:val="00AD4CF3"/>
    <w:rsid w:val="00AE2060"/>
    <w:rsid w:val="00AE47C4"/>
    <w:rsid w:val="00AE4937"/>
    <w:rsid w:val="00AF2CEC"/>
    <w:rsid w:val="00AF4F28"/>
    <w:rsid w:val="00AF6CA0"/>
    <w:rsid w:val="00AF6F79"/>
    <w:rsid w:val="00B02638"/>
    <w:rsid w:val="00B0429F"/>
    <w:rsid w:val="00B05C3B"/>
    <w:rsid w:val="00B07971"/>
    <w:rsid w:val="00B1219A"/>
    <w:rsid w:val="00B133A3"/>
    <w:rsid w:val="00B14D6B"/>
    <w:rsid w:val="00B1594A"/>
    <w:rsid w:val="00B20421"/>
    <w:rsid w:val="00B2065D"/>
    <w:rsid w:val="00B20B57"/>
    <w:rsid w:val="00B23871"/>
    <w:rsid w:val="00B261AB"/>
    <w:rsid w:val="00B37099"/>
    <w:rsid w:val="00B464DA"/>
    <w:rsid w:val="00B50ECE"/>
    <w:rsid w:val="00B51D91"/>
    <w:rsid w:val="00B562EF"/>
    <w:rsid w:val="00B6058E"/>
    <w:rsid w:val="00B64B66"/>
    <w:rsid w:val="00B6676C"/>
    <w:rsid w:val="00B7223F"/>
    <w:rsid w:val="00B77642"/>
    <w:rsid w:val="00B80E3F"/>
    <w:rsid w:val="00B812ED"/>
    <w:rsid w:val="00B82C7D"/>
    <w:rsid w:val="00B8733E"/>
    <w:rsid w:val="00B87B1F"/>
    <w:rsid w:val="00B95455"/>
    <w:rsid w:val="00B958F7"/>
    <w:rsid w:val="00BA316F"/>
    <w:rsid w:val="00BA56FC"/>
    <w:rsid w:val="00BA7552"/>
    <w:rsid w:val="00BB1849"/>
    <w:rsid w:val="00BB3359"/>
    <w:rsid w:val="00BC039D"/>
    <w:rsid w:val="00BD0C3D"/>
    <w:rsid w:val="00BD3EC7"/>
    <w:rsid w:val="00BD4D12"/>
    <w:rsid w:val="00BD5781"/>
    <w:rsid w:val="00BE2BB1"/>
    <w:rsid w:val="00BE527B"/>
    <w:rsid w:val="00BE56EB"/>
    <w:rsid w:val="00BF2611"/>
    <w:rsid w:val="00BF458E"/>
    <w:rsid w:val="00BF540B"/>
    <w:rsid w:val="00C01A96"/>
    <w:rsid w:val="00C120BE"/>
    <w:rsid w:val="00C12206"/>
    <w:rsid w:val="00C16EEB"/>
    <w:rsid w:val="00C1778F"/>
    <w:rsid w:val="00C23895"/>
    <w:rsid w:val="00C24FFB"/>
    <w:rsid w:val="00C27678"/>
    <w:rsid w:val="00C27C13"/>
    <w:rsid w:val="00C27C50"/>
    <w:rsid w:val="00C30A47"/>
    <w:rsid w:val="00C31B22"/>
    <w:rsid w:val="00C332C2"/>
    <w:rsid w:val="00C4104F"/>
    <w:rsid w:val="00C443D5"/>
    <w:rsid w:val="00C44E8F"/>
    <w:rsid w:val="00C47D16"/>
    <w:rsid w:val="00C5265F"/>
    <w:rsid w:val="00C55B4F"/>
    <w:rsid w:val="00C61B1E"/>
    <w:rsid w:val="00C62C84"/>
    <w:rsid w:val="00C70E12"/>
    <w:rsid w:val="00C73874"/>
    <w:rsid w:val="00C73FA4"/>
    <w:rsid w:val="00C8290E"/>
    <w:rsid w:val="00C84C54"/>
    <w:rsid w:val="00C94FFA"/>
    <w:rsid w:val="00C97E40"/>
    <w:rsid w:val="00CA077A"/>
    <w:rsid w:val="00CA7DD4"/>
    <w:rsid w:val="00CB2A9E"/>
    <w:rsid w:val="00CB4FA5"/>
    <w:rsid w:val="00CB548B"/>
    <w:rsid w:val="00CB5F26"/>
    <w:rsid w:val="00CB6BAC"/>
    <w:rsid w:val="00CB7F11"/>
    <w:rsid w:val="00CC3DA4"/>
    <w:rsid w:val="00CC5272"/>
    <w:rsid w:val="00CC7A2B"/>
    <w:rsid w:val="00CD1CDB"/>
    <w:rsid w:val="00CE3AF2"/>
    <w:rsid w:val="00CF2D71"/>
    <w:rsid w:val="00CF44D4"/>
    <w:rsid w:val="00D0216E"/>
    <w:rsid w:val="00D03EF5"/>
    <w:rsid w:val="00D045DE"/>
    <w:rsid w:val="00D14B61"/>
    <w:rsid w:val="00D2208C"/>
    <w:rsid w:val="00D26009"/>
    <w:rsid w:val="00D31712"/>
    <w:rsid w:val="00D33F84"/>
    <w:rsid w:val="00D403AF"/>
    <w:rsid w:val="00D4478D"/>
    <w:rsid w:val="00D6239E"/>
    <w:rsid w:val="00D64276"/>
    <w:rsid w:val="00D6562E"/>
    <w:rsid w:val="00D70B85"/>
    <w:rsid w:val="00D800C8"/>
    <w:rsid w:val="00D82429"/>
    <w:rsid w:val="00D82BD7"/>
    <w:rsid w:val="00D87572"/>
    <w:rsid w:val="00D92A0C"/>
    <w:rsid w:val="00D964A2"/>
    <w:rsid w:val="00DA081E"/>
    <w:rsid w:val="00DA5FB1"/>
    <w:rsid w:val="00DB4B4F"/>
    <w:rsid w:val="00DB589D"/>
    <w:rsid w:val="00DD328A"/>
    <w:rsid w:val="00DD42A4"/>
    <w:rsid w:val="00DD7233"/>
    <w:rsid w:val="00DD79B5"/>
    <w:rsid w:val="00DE282B"/>
    <w:rsid w:val="00DE6BB0"/>
    <w:rsid w:val="00DE6CE8"/>
    <w:rsid w:val="00DF116C"/>
    <w:rsid w:val="00E032EB"/>
    <w:rsid w:val="00E11EC3"/>
    <w:rsid w:val="00E12A34"/>
    <w:rsid w:val="00E320A8"/>
    <w:rsid w:val="00E32717"/>
    <w:rsid w:val="00E35826"/>
    <w:rsid w:val="00E37148"/>
    <w:rsid w:val="00E37755"/>
    <w:rsid w:val="00E42625"/>
    <w:rsid w:val="00E45898"/>
    <w:rsid w:val="00E46CEF"/>
    <w:rsid w:val="00E503B4"/>
    <w:rsid w:val="00E50E35"/>
    <w:rsid w:val="00E5250A"/>
    <w:rsid w:val="00E534E7"/>
    <w:rsid w:val="00E55CDB"/>
    <w:rsid w:val="00E56906"/>
    <w:rsid w:val="00E571CD"/>
    <w:rsid w:val="00E633B7"/>
    <w:rsid w:val="00E63CE7"/>
    <w:rsid w:val="00E63F45"/>
    <w:rsid w:val="00E650E6"/>
    <w:rsid w:val="00E6693D"/>
    <w:rsid w:val="00E71625"/>
    <w:rsid w:val="00E849D4"/>
    <w:rsid w:val="00E92093"/>
    <w:rsid w:val="00E96B56"/>
    <w:rsid w:val="00E96CB1"/>
    <w:rsid w:val="00E97F08"/>
    <w:rsid w:val="00EA0D95"/>
    <w:rsid w:val="00EA37B9"/>
    <w:rsid w:val="00EA51B7"/>
    <w:rsid w:val="00EA5479"/>
    <w:rsid w:val="00EA6DA4"/>
    <w:rsid w:val="00EA7B9F"/>
    <w:rsid w:val="00EB116A"/>
    <w:rsid w:val="00EC2B1D"/>
    <w:rsid w:val="00ED18C7"/>
    <w:rsid w:val="00ED4DF0"/>
    <w:rsid w:val="00EE4101"/>
    <w:rsid w:val="00EF1B62"/>
    <w:rsid w:val="00F01DA1"/>
    <w:rsid w:val="00F02349"/>
    <w:rsid w:val="00F05FC8"/>
    <w:rsid w:val="00F079CC"/>
    <w:rsid w:val="00F10A3C"/>
    <w:rsid w:val="00F11E91"/>
    <w:rsid w:val="00F12740"/>
    <w:rsid w:val="00F20240"/>
    <w:rsid w:val="00F20849"/>
    <w:rsid w:val="00F2201F"/>
    <w:rsid w:val="00F255E3"/>
    <w:rsid w:val="00F25FD5"/>
    <w:rsid w:val="00F31A12"/>
    <w:rsid w:val="00F367E7"/>
    <w:rsid w:val="00F44FB7"/>
    <w:rsid w:val="00F47776"/>
    <w:rsid w:val="00F50C86"/>
    <w:rsid w:val="00F5262E"/>
    <w:rsid w:val="00F52857"/>
    <w:rsid w:val="00F536DC"/>
    <w:rsid w:val="00F61FA7"/>
    <w:rsid w:val="00F64A35"/>
    <w:rsid w:val="00F75C5E"/>
    <w:rsid w:val="00F76162"/>
    <w:rsid w:val="00F91090"/>
    <w:rsid w:val="00F96BB7"/>
    <w:rsid w:val="00FA0C56"/>
    <w:rsid w:val="00FA1726"/>
    <w:rsid w:val="00FA788A"/>
    <w:rsid w:val="00FB1223"/>
    <w:rsid w:val="00FB6C3F"/>
    <w:rsid w:val="00FD203F"/>
    <w:rsid w:val="00FD225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1C4CE1"/>
  <w15:docId w15:val="{D351A933-01A2-43C0-A6DF-6EADD41F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9B0EA7"/>
    <w:pPr>
      <w:spacing w:after="200" w:line="276" w:lineRule="auto"/>
      <w:ind w:left="720"/>
      <w:contextualSpacing/>
    </w:pPr>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50FC3-3190-489C-84D0-5D4AB61E4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282</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82</cp:revision>
  <cp:lastPrinted>2006-02-08T03:57:00Z</cp:lastPrinted>
  <dcterms:created xsi:type="dcterms:W3CDTF">2019-03-19T03:47:00Z</dcterms:created>
  <dcterms:modified xsi:type="dcterms:W3CDTF">2021-08-18T03:25:00Z</dcterms:modified>
</cp:coreProperties>
</file>